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2-05</w:t>
      </w:r>
      <w:r>
        <w:t xml:space="preserve"> </w:t>
      </w:r>
      <w:r>
        <w:t xml:space="preserve">06:12:4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98dd24b10e19ac5058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2-05T06:12:56Z</dcterms:created>
  <dcterms:modified xsi:type="dcterms:W3CDTF">2022-02-05T06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2-05 06:12:49</vt:lpwstr>
  </property>
</Properties>
</file>